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74A59" w14:textId="66BCE9C2" w:rsidR="00BB1BE1" w:rsidRPr="00DC2DFE" w:rsidRDefault="00BB1BE1" w:rsidP="00BB1BE1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 xml:space="preserve">Сравнение </w:t>
      </w:r>
      <w:r w:rsidR="009F4FFF">
        <w:rPr>
          <w:rFonts w:ascii="Segoe UI Semibold" w:hAnsi="Segoe UI Semibold" w:cs="Segoe UI Semibold"/>
          <w:sz w:val="36"/>
          <w:szCs w:val="36"/>
          <w:lang w:val="ru-RU"/>
        </w:rPr>
        <w:t>вазопрессоров и кардиотонико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8789"/>
        <w:gridCol w:w="4075"/>
      </w:tblGrid>
      <w:tr w:rsidR="009F1E4A" w14:paraId="651DB94E" w14:textId="77777777" w:rsidTr="005006B5">
        <w:tc>
          <w:tcPr>
            <w:tcW w:w="1696" w:type="dxa"/>
            <w:vAlign w:val="center"/>
          </w:tcPr>
          <w:p w14:paraId="7CB5F177" w14:textId="715CB674" w:rsidR="009F1E4A" w:rsidRPr="009F1E4A" w:rsidRDefault="00D65A75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Адреналин</w:t>
            </w:r>
          </w:p>
        </w:tc>
        <w:tc>
          <w:tcPr>
            <w:tcW w:w="8789" w:type="dxa"/>
            <w:vAlign w:val="center"/>
          </w:tcPr>
          <w:p w14:paraId="6AFD547E" w14:textId="1A31F2DF" w:rsidR="009F1E4A" w:rsidRPr="009F1E4A" w:rsidRDefault="00050CE3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Вазопрессор, </w:t>
            </w:r>
            <w:r w:rsidR="005413EC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α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и </w:t>
            </w:r>
            <w:r w:rsidR="005413EC">
              <w:rPr>
                <w:rFonts w:ascii="Segoe UI" w:hAnsi="Segoe UI" w:cs="Segoe UI"/>
                <w:sz w:val="21"/>
                <w:szCs w:val="21"/>
                <w:lang w:val="ru-RU"/>
              </w:rPr>
              <w:t>β</w:t>
            </w:r>
            <w:r w:rsidR="003149B3">
              <w:rPr>
                <w:rFonts w:ascii="Segoe UI" w:hAnsi="Segoe UI" w:cs="Segoe UI"/>
                <w:sz w:val="21"/>
                <w:szCs w:val="21"/>
                <w:lang w:val="ru-RU"/>
              </w:rPr>
              <w:t>-адреномиметик</w:t>
            </w:r>
            <w:r w:rsidR="006C5D90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увеличивает </w:t>
            </w:r>
            <w:r w:rsidR="00650659">
              <w:rPr>
                <w:rFonts w:ascii="Segoe UI" w:hAnsi="Segoe UI" w:cs="Segoe UI"/>
                <w:sz w:val="21"/>
                <w:szCs w:val="21"/>
                <w:lang w:val="ru-RU"/>
              </w:rPr>
              <w:t>силу сердечных сокращений, ударный объем</w:t>
            </w:r>
            <w:r w:rsidR="00A27412">
              <w:rPr>
                <w:rFonts w:ascii="Segoe UI" w:hAnsi="Segoe UI" w:cs="Segoe UI"/>
                <w:sz w:val="21"/>
                <w:szCs w:val="21"/>
                <w:lang w:val="ru-RU"/>
              </w:rPr>
              <w:t>, ОПСС</w:t>
            </w:r>
            <w:r w:rsidR="00453E65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. При большой скорости </w:t>
            </w:r>
            <w:r w:rsidR="0073413A">
              <w:rPr>
                <w:rFonts w:ascii="Segoe UI" w:hAnsi="Segoe UI" w:cs="Segoe UI"/>
                <w:sz w:val="21"/>
                <w:szCs w:val="21"/>
                <w:lang w:val="ru-RU"/>
              </w:rPr>
              <w:t>выраженней сосудосуживающее действие.</w:t>
            </w:r>
          </w:p>
        </w:tc>
        <w:tc>
          <w:tcPr>
            <w:tcW w:w="4075" w:type="dxa"/>
            <w:vAlign w:val="center"/>
          </w:tcPr>
          <w:p w14:paraId="139F6621" w14:textId="6CAB3134" w:rsidR="009F1E4A" w:rsidRPr="009F1E4A" w:rsidRDefault="003149B3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ОСН, КШ, анафилаксия, приступ БА, </w:t>
            </w:r>
            <w:r w:rsidR="004C3EBC">
              <w:rPr>
                <w:rFonts w:ascii="Segoe UI" w:hAnsi="Segoe UI" w:cs="Segoe UI"/>
                <w:sz w:val="21"/>
                <w:szCs w:val="21"/>
                <w:lang w:val="ru-RU"/>
              </w:rPr>
              <w:t>гипотензия</w:t>
            </w:r>
            <w:r w:rsidR="00F10863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 w:rsidR="00CD56C3">
              <w:rPr>
                <w:rFonts w:ascii="Segoe UI" w:hAnsi="Segoe UI" w:cs="Segoe UI"/>
                <w:sz w:val="21"/>
                <w:szCs w:val="21"/>
                <w:lang w:val="ru-RU"/>
              </w:rPr>
              <w:t>вызванная шоком</w:t>
            </w:r>
            <w:r w:rsidR="006C5D90">
              <w:rPr>
                <w:rFonts w:ascii="Segoe UI" w:hAnsi="Segoe UI" w:cs="Segoe UI"/>
                <w:sz w:val="21"/>
                <w:szCs w:val="21"/>
                <w:lang w:val="ru-RU"/>
              </w:rPr>
              <w:t>, травмой, ОПН, передозировкой лекарств</w:t>
            </w:r>
          </w:p>
        </w:tc>
      </w:tr>
      <w:tr w:rsidR="009F1E4A" w14:paraId="782A52C7" w14:textId="77777777" w:rsidTr="005006B5">
        <w:tc>
          <w:tcPr>
            <w:tcW w:w="1696" w:type="dxa"/>
            <w:vAlign w:val="center"/>
          </w:tcPr>
          <w:p w14:paraId="405AE3D1" w14:textId="56612914" w:rsidR="009F1E4A" w:rsidRPr="009F1E4A" w:rsidRDefault="00D65A75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Добутамин</w:t>
            </w:r>
          </w:p>
        </w:tc>
        <w:tc>
          <w:tcPr>
            <w:tcW w:w="8789" w:type="dxa"/>
            <w:vAlign w:val="center"/>
          </w:tcPr>
          <w:p w14:paraId="79E293C7" w14:textId="5A86F003" w:rsidR="009F1E4A" w:rsidRPr="009F1E4A" w:rsidRDefault="0053607C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К</w:t>
            </w:r>
            <w:r w:rsidRPr="0053607C">
              <w:rPr>
                <w:rFonts w:ascii="Segoe UI" w:hAnsi="Segoe UI" w:cs="Segoe UI"/>
                <w:sz w:val="21"/>
                <w:szCs w:val="21"/>
                <w:lang w:val="ru-RU"/>
              </w:rPr>
              <w:t>ардиотоник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</w:t>
            </w:r>
            <w:r w:rsidRPr="0053607C">
              <w:rPr>
                <w:rFonts w:ascii="Segoe UI" w:hAnsi="Segoe UI" w:cs="Segoe UI"/>
                <w:sz w:val="21"/>
                <w:szCs w:val="21"/>
                <w:lang w:val="ru-RU"/>
              </w:rPr>
              <w:t>β1–адреномиметик</w:t>
            </w:r>
            <w:r w:rsidR="00C12EC0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. </w:t>
            </w:r>
            <w:r w:rsidR="007B6D3C">
              <w:rPr>
                <w:rFonts w:ascii="Segoe UI" w:hAnsi="Segoe UI" w:cs="Segoe UI"/>
                <w:sz w:val="21"/>
                <w:szCs w:val="21"/>
                <w:lang w:val="ru-RU"/>
              </w:rPr>
              <w:t>У</w:t>
            </w:r>
            <w:r w:rsidR="007B6D3C" w:rsidRPr="007B6D3C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меренно увеличивает </w:t>
            </w:r>
            <w:r w:rsidR="007B6D3C">
              <w:rPr>
                <w:rFonts w:ascii="Segoe UI" w:hAnsi="Segoe UI" w:cs="Segoe UI"/>
                <w:sz w:val="21"/>
                <w:szCs w:val="21"/>
                <w:lang w:val="ru-RU"/>
              </w:rPr>
              <w:t>ЧСС</w:t>
            </w:r>
            <w:r w:rsidR="007B6D3C" w:rsidRPr="007B6D3C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увеличивает ударный и минутный объемы, коронарный кровоток, снижает </w:t>
            </w:r>
            <w:r w:rsidR="00214AB4">
              <w:rPr>
                <w:rFonts w:ascii="Segoe UI" w:hAnsi="Segoe UI" w:cs="Segoe UI"/>
                <w:sz w:val="21"/>
                <w:szCs w:val="21"/>
                <w:lang w:val="ru-RU"/>
              </w:rPr>
              <w:t>ОПСС</w:t>
            </w:r>
            <w:r w:rsidR="008B4731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и сосудистое сопротивление в малом круге</w:t>
            </w:r>
            <w:r w:rsidR="00214AB4">
              <w:rPr>
                <w:rFonts w:ascii="Segoe UI" w:hAnsi="Segoe UI" w:cs="Segoe UI"/>
                <w:sz w:val="21"/>
                <w:szCs w:val="21"/>
                <w:lang w:val="ru-RU"/>
              </w:rPr>
              <w:t>.</w:t>
            </w:r>
            <w:r w:rsidR="00090CE2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</w:t>
            </w:r>
          </w:p>
        </w:tc>
        <w:tc>
          <w:tcPr>
            <w:tcW w:w="4075" w:type="dxa"/>
            <w:vAlign w:val="center"/>
          </w:tcPr>
          <w:p w14:paraId="044C24BE" w14:textId="105804B7" w:rsidR="009F1E4A" w:rsidRPr="009F1E4A" w:rsidRDefault="00870D5A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ОСН, декомпенсация ХСН</w:t>
            </w:r>
          </w:p>
        </w:tc>
      </w:tr>
      <w:tr w:rsidR="009F1E4A" w14:paraId="38A09104" w14:textId="77777777" w:rsidTr="005006B5">
        <w:tc>
          <w:tcPr>
            <w:tcW w:w="1696" w:type="dxa"/>
            <w:vAlign w:val="center"/>
          </w:tcPr>
          <w:p w14:paraId="0AB6A09F" w14:textId="6871C0A6" w:rsidR="009F1E4A" w:rsidRPr="009F1E4A" w:rsidRDefault="00D65A75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Допамин</w:t>
            </w:r>
          </w:p>
        </w:tc>
        <w:tc>
          <w:tcPr>
            <w:tcW w:w="8789" w:type="dxa"/>
            <w:vAlign w:val="center"/>
          </w:tcPr>
          <w:p w14:paraId="48DFE745" w14:textId="77777777" w:rsidR="000F6138" w:rsidRDefault="000C408F" w:rsidP="00597D8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В</w:t>
            </w:r>
            <w:r w:rsidRPr="000C408F">
              <w:rPr>
                <w:rFonts w:ascii="Segoe UI" w:hAnsi="Segoe UI" w:cs="Segoe UI"/>
                <w:sz w:val="21"/>
                <w:szCs w:val="21"/>
                <w:lang w:val="ru-RU"/>
              </w:rPr>
              <w:t>азопрессор, кардиотоник</w:t>
            </w:r>
            <w:r w:rsidR="000F6138">
              <w:rPr>
                <w:rFonts w:ascii="Segoe UI" w:hAnsi="Segoe UI" w:cs="Segoe UI"/>
                <w:sz w:val="21"/>
                <w:szCs w:val="21"/>
                <w:lang w:val="ru-RU"/>
              </w:rPr>
              <w:t>.</w:t>
            </w:r>
          </w:p>
          <w:p w14:paraId="647F35C6" w14:textId="66D4F9DF" w:rsidR="000F6138" w:rsidRPr="000F6138" w:rsidRDefault="000F6138" w:rsidP="000F6138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>При низких дозах (0,5–2,5 мкг/кг/мин) вызывает расширение почечных, мезентериальных, коронарных и мозговых сосудов;</w:t>
            </w:r>
          </w:p>
          <w:p w14:paraId="7F3EE543" w14:textId="1382D4D4" w:rsidR="000F6138" w:rsidRPr="000F6138" w:rsidRDefault="000F6138" w:rsidP="000F6138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>При средних дозах (2–10 мкг/кг/мин) стимулирует β1–адренорецепторы, вызывая положительный инотропный эффект;</w:t>
            </w:r>
          </w:p>
          <w:p w14:paraId="1B3C9ED9" w14:textId="33A08C91" w:rsidR="000F6138" w:rsidRPr="009F1E4A" w:rsidRDefault="000F6138" w:rsidP="000F6138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>При высоких дозах (10 мкг/кг/мин и более) стимулирует α1–</w:t>
            </w:r>
            <w:r w:rsidR="00CD3E9C"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>адренорецепторы</w:t>
            </w:r>
            <w:r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вызывая повышение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ОПСС</w:t>
            </w:r>
            <w:r w:rsidRPr="000F6138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и сужение почечных сосудов.</w:t>
            </w:r>
          </w:p>
        </w:tc>
        <w:tc>
          <w:tcPr>
            <w:tcW w:w="4075" w:type="dxa"/>
            <w:vAlign w:val="center"/>
          </w:tcPr>
          <w:p w14:paraId="49EC8E4F" w14:textId="77777777" w:rsidR="00597D83" w:rsidRPr="00597D83" w:rsidRDefault="00597D83" w:rsidP="00597D8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597D83">
              <w:rPr>
                <w:rFonts w:ascii="Segoe UI" w:hAnsi="Segoe UI" w:cs="Segoe UI"/>
                <w:sz w:val="21"/>
                <w:szCs w:val="21"/>
                <w:lang w:val="ru-RU"/>
              </w:rPr>
              <w:t>Шоковые состояния различного генеза (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КШ</w:t>
            </w:r>
            <w:r w:rsidRPr="00597D83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гиповолемический шок, анафилактический шок,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ИТШ</w:t>
            </w:r>
            <w:r w:rsidRPr="00597D83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),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ОСН</w:t>
            </w:r>
            <w:r w:rsidRPr="00597D83">
              <w:rPr>
                <w:rFonts w:ascii="Segoe UI" w:hAnsi="Segoe UI" w:cs="Segoe UI"/>
                <w:sz w:val="21"/>
                <w:szCs w:val="21"/>
                <w:lang w:val="ru-RU"/>
              </w:rPr>
              <w:t>.</w:t>
            </w:r>
          </w:p>
          <w:p w14:paraId="7FA6AF50" w14:textId="77777777" w:rsidR="009F1E4A" w:rsidRPr="009F1E4A" w:rsidRDefault="009F1E4A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</w:p>
        </w:tc>
      </w:tr>
      <w:tr w:rsidR="009F1E4A" w14:paraId="458A431C" w14:textId="77777777" w:rsidTr="005006B5">
        <w:tc>
          <w:tcPr>
            <w:tcW w:w="1696" w:type="dxa"/>
            <w:vAlign w:val="center"/>
          </w:tcPr>
          <w:p w14:paraId="02E81129" w14:textId="7782D61B" w:rsidR="009F1E4A" w:rsidRPr="009F1E4A" w:rsidRDefault="00D65A75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9F1E4A">
              <w:rPr>
                <w:rFonts w:ascii="Segoe UI" w:hAnsi="Segoe UI" w:cs="Segoe UI"/>
                <w:sz w:val="21"/>
                <w:szCs w:val="21"/>
                <w:lang w:val="ru-RU"/>
              </w:rPr>
              <w:t>Мезатон</w:t>
            </w:r>
          </w:p>
        </w:tc>
        <w:tc>
          <w:tcPr>
            <w:tcW w:w="8789" w:type="dxa"/>
            <w:vAlign w:val="center"/>
          </w:tcPr>
          <w:p w14:paraId="1BE7090B" w14:textId="6E959B6F" w:rsidR="009F1E4A" w:rsidRPr="009F1E4A" w:rsidRDefault="00C840C0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В</w:t>
            </w:r>
            <w:r w:rsidRPr="00C840C0">
              <w:rPr>
                <w:rFonts w:ascii="Segoe UI" w:hAnsi="Segoe UI" w:cs="Segoe UI"/>
                <w:sz w:val="21"/>
                <w:szCs w:val="21"/>
                <w:lang w:val="ru-RU"/>
              </w:rPr>
              <w:t>азопрессор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, α-адреномиметик</w:t>
            </w:r>
            <w:r w:rsidR="00770E1E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, </w:t>
            </w:r>
            <w:r w:rsidR="00770E1E" w:rsidRPr="00770E1E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сужение артериол, повышение </w:t>
            </w:r>
            <w:r w:rsidR="00770E1E">
              <w:rPr>
                <w:rFonts w:ascii="Segoe UI" w:hAnsi="Segoe UI" w:cs="Segoe UI"/>
                <w:sz w:val="21"/>
                <w:szCs w:val="21"/>
                <w:lang w:val="ru-RU"/>
              </w:rPr>
              <w:t>АД</w:t>
            </w:r>
            <w:r w:rsidR="00770E1E" w:rsidRPr="00770E1E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и </w:t>
            </w:r>
            <w:r w:rsidR="00770E1E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ОПСС. </w:t>
            </w:r>
          </w:p>
        </w:tc>
        <w:tc>
          <w:tcPr>
            <w:tcW w:w="4075" w:type="dxa"/>
            <w:vAlign w:val="center"/>
          </w:tcPr>
          <w:p w14:paraId="4EC81F69" w14:textId="6D3CE78D" w:rsidR="00F73D13" w:rsidRPr="00F73D13" w:rsidRDefault="00F73D13" w:rsidP="00F73D1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F73D13">
              <w:rPr>
                <w:rFonts w:ascii="Segoe UI" w:hAnsi="Segoe UI" w:cs="Segoe UI"/>
                <w:sz w:val="21"/>
                <w:szCs w:val="21"/>
                <w:lang w:val="ru-RU"/>
              </w:rPr>
              <w:t>Острая гипотензия, шоки различного генеза, сосудистая недостаточность</w:t>
            </w:r>
            <w:r w:rsidR="00C7152E">
              <w:rPr>
                <w:rFonts w:ascii="Segoe UI" w:hAnsi="Segoe UI" w:cs="Segoe UI"/>
                <w:sz w:val="21"/>
                <w:szCs w:val="21"/>
                <w:lang w:val="ru-RU"/>
              </w:rPr>
              <w:t>, препарат-индуцированная гипотензия</w:t>
            </w:r>
          </w:p>
          <w:p w14:paraId="0952B8DA" w14:textId="77777777" w:rsidR="009F1E4A" w:rsidRPr="009F1E4A" w:rsidRDefault="009F1E4A" w:rsidP="00A31393">
            <w:pPr>
              <w:rPr>
                <w:rFonts w:ascii="Segoe UI" w:hAnsi="Segoe UI" w:cs="Segoe UI"/>
                <w:sz w:val="21"/>
                <w:szCs w:val="21"/>
                <w:lang w:val="ru-RU"/>
              </w:rPr>
            </w:pPr>
          </w:p>
        </w:tc>
      </w:tr>
    </w:tbl>
    <w:p w14:paraId="7BA18A75" w14:textId="77777777" w:rsidR="004C3EBC" w:rsidRDefault="004C3EBC">
      <w:pPr>
        <w:rPr>
          <w:lang w:val="ru-RU"/>
        </w:rPr>
      </w:pPr>
    </w:p>
    <w:p w14:paraId="48465227" w14:textId="77777777" w:rsidR="004C3EBC" w:rsidRDefault="004C3EBC">
      <w:pPr>
        <w:rPr>
          <w:lang w:val="ru-RU"/>
        </w:rPr>
      </w:pPr>
    </w:p>
    <w:p w14:paraId="10011F05" w14:textId="77777777" w:rsidR="004C3EBC" w:rsidRDefault="004C3EBC">
      <w:pPr>
        <w:rPr>
          <w:lang w:val="ru-RU"/>
        </w:rPr>
      </w:pPr>
    </w:p>
    <w:p w14:paraId="0CD6EFBC" w14:textId="77777777" w:rsidR="000F260E" w:rsidRDefault="000F260E">
      <w:pPr>
        <w:rPr>
          <w:lang w:val="ru-RU"/>
        </w:rPr>
      </w:pPr>
    </w:p>
    <w:p w14:paraId="3EF1DD12" w14:textId="1580E4D1" w:rsidR="00261B62" w:rsidRPr="00F464EF" w:rsidRDefault="00F35447">
      <w:pPr>
        <w:rPr>
          <w:lang w:val="ru-RU"/>
        </w:rPr>
      </w:pPr>
      <w:bookmarkStart w:id="0" w:name="_GoBack"/>
      <w:bookmarkEnd w:id="0"/>
      <w:r w:rsidRPr="003F1909">
        <w:rPr>
          <w:rFonts w:ascii="Segoe UI Semibold" w:hAnsi="Segoe UI Semibold" w:cs="Segoe UI Semibold"/>
          <w:noProof/>
          <w:sz w:val="36"/>
          <w:szCs w:val="36"/>
          <w:lang w:val="ru-RU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3CE094" wp14:editId="5EF937E0">
                <wp:simplePos x="0" y="0"/>
                <wp:positionH relativeFrom="column">
                  <wp:posOffset>-750570</wp:posOffset>
                </wp:positionH>
                <wp:positionV relativeFrom="margin">
                  <wp:posOffset>6806262</wp:posOffset>
                </wp:positionV>
                <wp:extent cx="1207439" cy="392091"/>
                <wp:effectExtent l="0" t="0" r="0" b="825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439" cy="392091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EEF79" w14:textId="77777777" w:rsidR="00F35447" w:rsidRPr="003C4BA9" w:rsidRDefault="00F35447" w:rsidP="00F35447">
                            <w:pPr>
                              <w:spacing w:after="0"/>
                              <w:jc w:val="right"/>
                              <w:rPr>
                                <w:rFonts w:ascii="Segoe UI Semibold" w:hAnsi="Segoe UI Semibold" w:cs="Segoe UI Semibold"/>
                              </w:rPr>
                            </w:pPr>
                            <w:r w:rsidRPr="003C4BA9">
                              <w:rPr>
                                <w:rFonts w:ascii="Segoe UI Semibold" w:hAnsi="Segoe UI Semibold" w:cs="Segoe UI Semibold"/>
                                <w:lang w:val="ru-RU"/>
                              </w:rPr>
                              <w:t>ИНФУЗОМА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CE0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9.1pt;margin-top:535.95pt;width:95.05pt;height:30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" fillcolor="#f7caac [1301]" stroked="f">
                <v:textbox>
                  <w:txbxContent>
                    <w:p w14:paraId="35CEEF79" w14:textId="77777777" w:rsidR="00F35447" w:rsidRPr="003C4BA9" w:rsidRDefault="00F35447" w:rsidP="00F35447">
                      <w:pPr>
                        <w:spacing w:after="0"/>
                        <w:jc w:val="right"/>
                        <w:rPr>
                          <w:rFonts w:ascii="Segoe UI Semibold" w:hAnsi="Segoe UI Semibold" w:cs="Segoe UI Semibold"/>
                        </w:rPr>
                      </w:pPr>
                      <w:r w:rsidRPr="003C4BA9">
                        <w:rPr>
                          <w:rFonts w:ascii="Segoe UI Semibold" w:hAnsi="Segoe UI Semibold" w:cs="Segoe UI Semibold"/>
                          <w:lang w:val="ru-RU"/>
                        </w:rPr>
                        <w:t>ИНФУЗОМАТ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</w:p>
    <w:sectPr w:rsidR="00261B62" w:rsidRPr="00F464EF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tKwFAOg4c5ctAAAA"/>
  </w:docVars>
  <w:rsids>
    <w:rsidRoot w:val="00F464EF"/>
    <w:rsid w:val="00006B75"/>
    <w:rsid w:val="00013B65"/>
    <w:rsid w:val="00041402"/>
    <w:rsid w:val="00043FAB"/>
    <w:rsid w:val="00050CE3"/>
    <w:rsid w:val="00057C0C"/>
    <w:rsid w:val="00062CEB"/>
    <w:rsid w:val="00066571"/>
    <w:rsid w:val="00074C6E"/>
    <w:rsid w:val="000858A6"/>
    <w:rsid w:val="00090CE2"/>
    <w:rsid w:val="00095BE4"/>
    <w:rsid w:val="000A5C9A"/>
    <w:rsid w:val="000A725E"/>
    <w:rsid w:val="000C408F"/>
    <w:rsid w:val="000F260E"/>
    <w:rsid w:val="000F3402"/>
    <w:rsid w:val="000F6138"/>
    <w:rsid w:val="001268E0"/>
    <w:rsid w:val="00165B88"/>
    <w:rsid w:val="001672D2"/>
    <w:rsid w:val="001748FB"/>
    <w:rsid w:val="001B23CC"/>
    <w:rsid w:val="001C3003"/>
    <w:rsid w:val="001C42C8"/>
    <w:rsid w:val="001E668B"/>
    <w:rsid w:val="002074C3"/>
    <w:rsid w:val="0020776E"/>
    <w:rsid w:val="0021453D"/>
    <w:rsid w:val="00214AB4"/>
    <w:rsid w:val="00230283"/>
    <w:rsid w:val="002425BA"/>
    <w:rsid w:val="00251965"/>
    <w:rsid w:val="00252714"/>
    <w:rsid w:val="00261B62"/>
    <w:rsid w:val="002805C0"/>
    <w:rsid w:val="002B1548"/>
    <w:rsid w:val="002C25DC"/>
    <w:rsid w:val="002D1739"/>
    <w:rsid w:val="002D2624"/>
    <w:rsid w:val="002E3A5B"/>
    <w:rsid w:val="002F627F"/>
    <w:rsid w:val="00304265"/>
    <w:rsid w:val="00306197"/>
    <w:rsid w:val="003149B3"/>
    <w:rsid w:val="00372A16"/>
    <w:rsid w:val="00374285"/>
    <w:rsid w:val="003813C9"/>
    <w:rsid w:val="0038756B"/>
    <w:rsid w:val="00397626"/>
    <w:rsid w:val="003A0E82"/>
    <w:rsid w:val="003A237A"/>
    <w:rsid w:val="003B066E"/>
    <w:rsid w:val="003B62DD"/>
    <w:rsid w:val="003C4BA9"/>
    <w:rsid w:val="003C535F"/>
    <w:rsid w:val="003D0DEF"/>
    <w:rsid w:val="003D1191"/>
    <w:rsid w:val="003D7B3A"/>
    <w:rsid w:val="003E37FC"/>
    <w:rsid w:val="003E5948"/>
    <w:rsid w:val="003F09FB"/>
    <w:rsid w:val="003F1909"/>
    <w:rsid w:val="0040551F"/>
    <w:rsid w:val="00411F25"/>
    <w:rsid w:val="004411B6"/>
    <w:rsid w:val="00452491"/>
    <w:rsid w:val="00453E65"/>
    <w:rsid w:val="00454106"/>
    <w:rsid w:val="00455492"/>
    <w:rsid w:val="004555F0"/>
    <w:rsid w:val="00455E6F"/>
    <w:rsid w:val="00471FCD"/>
    <w:rsid w:val="00497F45"/>
    <w:rsid w:val="004B5253"/>
    <w:rsid w:val="004C156C"/>
    <w:rsid w:val="004C1871"/>
    <w:rsid w:val="004C3EBC"/>
    <w:rsid w:val="004C6CB0"/>
    <w:rsid w:val="004D79A7"/>
    <w:rsid w:val="004E0A27"/>
    <w:rsid w:val="004E373A"/>
    <w:rsid w:val="004F373B"/>
    <w:rsid w:val="005006B5"/>
    <w:rsid w:val="005107C8"/>
    <w:rsid w:val="005136B6"/>
    <w:rsid w:val="00532927"/>
    <w:rsid w:val="0053607C"/>
    <w:rsid w:val="005413EC"/>
    <w:rsid w:val="00546590"/>
    <w:rsid w:val="005631D0"/>
    <w:rsid w:val="00597D83"/>
    <w:rsid w:val="005A67E6"/>
    <w:rsid w:val="005B0FAE"/>
    <w:rsid w:val="005B56E2"/>
    <w:rsid w:val="005B7F06"/>
    <w:rsid w:val="005C5BF2"/>
    <w:rsid w:val="005C6CF8"/>
    <w:rsid w:val="005D31CE"/>
    <w:rsid w:val="00601C08"/>
    <w:rsid w:val="0061792F"/>
    <w:rsid w:val="006202F4"/>
    <w:rsid w:val="006220D4"/>
    <w:rsid w:val="0062751B"/>
    <w:rsid w:val="006326DB"/>
    <w:rsid w:val="00633264"/>
    <w:rsid w:val="00636B75"/>
    <w:rsid w:val="0063745C"/>
    <w:rsid w:val="00645C81"/>
    <w:rsid w:val="00650659"/>
    <w:rsid w:val="00680822"/>
    <w:rsid w:val="00682769"/>
    <w:rsid w:val="006A1543"/>
    <w:rsid w:val="006C0A82"/>
    <w:rsid w:val="006C406E"/>
    <w:rsid w:val="006C5D90"/>
    <w:rsid w:val="006C7005"/>
    <w:rsid w:val="006E6B0A"/>
    <w:rsid w:val="007054E2"/>
    <w:rsid w:val="007152F7"/>
    <w:rsid w:val="0071613B"/>
    <w:rsid w:val="00716C43"/>
    <w:rsid w:val="00730FBC"/>
    <w:rsid w:val="0073413A"/>
    <w:rsid w:val="00741CCF"/>
    <w:rsid w:val="007445CE"/>
    <w:rsid w:val="00750A3F"/>
    <w:rsid w:val="00750A8C"/>
    <w:rsid w:val="00761CF1"/>
    <w:rsid w:val="00763839"/>
    <w:rsid w:val="007676C2"/>
    <w:rsid w:val="00770E1E"/>
    <w:rsid w:val="0078004F"/>
    <w:rsid w:val="00781A23"/>
    <w:rsid w:val="007832A4"/>
    <w:rsid w:val="0079039E"/>
    <w:rsid w:val="007B6D3C"/>
    <w:rsid w:val="007C3017"/>
    <w:rsid w:val="007C325B"/>
    <w:rsid w:val="007C4C33"/>
    <w:rsid w:val="007D2CB4"/>
    <w:rsid w:val="007E38D4"/>
    <w:rsid w:val="007E3F73"/>
    <w:rsid w:val="00806C79"/>
    <w:rsid w:val="00815F02"/>
    <w:rsid w:val="00815FDE"/>
    <w:rsid w:val="00821F7D"/>
    <w:rsid w:val="008247B2"/>
    <w:rsid w:val="008411C3"/>
    <w:rsid w:val="00842DCD"/>
    <w:rsid w:val="0086690D"/>
    <w:rsid w:val="00870D5A"/>
    <w:rsid w:val="0087472E"/>
    <w:rsid w:val="008949AF"/>
    <w:rsid w:val="008A0732"/>
    <w:rsid w:val="008B4731"/>
    <w:rsid w:val="008E1B7E"/>
    <w:rsid w:val="008F30DB"/>
    <w:rsid w:val="00900E8D"/>
    <w:rsid w:val="00903FAF"/>
    <w:rsid w:val="0090542E"/>
    <w:rsid w:val="00922ED8"/>
    <w:rsid w:val="00980819"/>
    <w:rsid w:val="0098109C"/>
    <w:rsid w:val="009815F6"/>
    <w:rsid w:val="009A349F"/>
    <w:rsid w:val="009B35AE"/>
    <w:rsid w:val="009B53B0"/>
    <w:rsid w:val="009F1E4A"/>
    <w:rsid w:val="009F4FFF"/>
    <w:rsid w:val="009F58D9"/>
    <w:rsid w:val="00A24C23"/>
    <w:rsid w:val="00A24E4B"/>
    <w:rsid w:val="00A263F2"/>
    <w:rsid w:val="00A27412"/>
    <w:rsid w:val="00A31393"/>
    <w:rsid w:val="00A313ED"/>
    <w:rsid w:val="00A5111E"/>
    <w:rsid w:val="00A64F33"/>
    <w:rsid w:val="00A6635A"/>
    <w:rsid w:val="00A84E78"/>
    <w:rsid w:val="00A91069"/>
    <w:rsid w:val="00A93F2F"/>
    <w:rsid w:val="00AA4324"/>
    <w:rsid w:val="00AC2178"/>
    <w:rsid w:val="00B04C19"/>
    <w:rsid w:val="00B13B72"/>
    <w:rsid w:val="00B14EF6"/>
    <w:rsid w:val="00B26CD0"/>
    <w:rsid w:val="00B416D3"/>
    <w:rsid w:val="00B46AAA"/>
    <w:rsid w:val="00B53FE7"/>
    <w:rsid w:val="00B63F0E"/>
    <w:rsid w:val="00B72CFD"/>
    <w:rsid w:val="00B91C77"/>
    <w:rsid w:val="00B95D8F"/>
    <w:rsid w:val="00BA19D1"/>
    <w:rsid w:val="00BA4D96"/>
    <w:rsid w:val="00BB1BE1"/>
    <w:rsid w:val="00BB1EBB"/>
    <w:rsid w:val="00BD5961"/>
    <w:rsid w:val="00BE0B34"/>
    <w:rsid w:val="00C00496"/>
    <w:rsid w:val="00C0138B"/>
    <w:rsid w:val="00C036B9"/>
    <w:rsid w:val="00C12EC0"/>
    <w:rsid w:val="00C40E16"/>
    <w:rsid w:val="00C420D4"/>
    <w:rsid w:val="00C516CF"/>
    <w:rsid w:val="00C51F3C"/>
    <w:rsid w:val="00C710E5"/>
    <w:rsid w:val="00C7152E"/>
    <w:rsid w:val="00C72DB8"/>
    <w:rsid w:val="00C840C0"/>
    <w:rsid w:val="00C84711"/>
    <w:rsid w:val="00C90442"/>
    <w:rsid w:val="00C91592"/>
    <w:rsid w:val="00C963A1"/>
    <w:rsid w:val="00CA3AA7"/>
    <w:rsid w:val="00CB3611"/>
    <w:rsid w:val="00CB7D42"/>
    <w:rsid w:val="00CD3E9C"/>
    <w:rsid w:val="00CD56C3"/>
    <w:rsid w:val="00CE39B7"/>
    <w:rsid w:val="00D143E6"/>
    <w:rsid w:val="00D549F6"/>
    <w:rsid w:val="00D65A75"/>
    <w:rsid w:val="00D66806"/>
    <w:rsid w:val="00D66ED8"/>
    <w:rsid w:val="00D800F7"/>
    <w:rsid w:val="00D82548"/>
    <w:rsid w:val="00DA2A7B"/>
    <w:rsid w:val="00DA4C80"/>
    <w:rsid w:val="00DA6008"/>
    <w:rsid w:val="00DB41C4"/>
    <w:rsid w:val="00DC2DFE"/>
    <w:rsid w:val="00DC35B4"/>
    <w:rsid w:val="00DC5CA5"/>
    <w:rsid w:val="00DE1616"/>
    <w:rsid w:val="00DE44B7"/>
    <w:rsid w:val="00DF1BA9"/>
    <w:rsid w:val="00E22DCF"/>
    <w:rsid w:val="00E320BC"/>
    <w:rsid w:val="00E32565"/>
    <w:rsid w:val="00E35069"/>
    <w:rsid w:val="00E6228A"/>
    <w:rsid w:val="00E95BB6"/>
    <w:rsid w:val="00EA0988"/>
    <w:rsid w:val="00EA516A"/>
    <w:rsid w:val="00EB2EAE"/>
    <w:rsid w:val="00EE0C22"/>
    <w:rsid w:val="00F02BA0"/>
    <w:rsid w:val="00F10863"/>
    <w:rsid w:val="00F16E91"/>
    <w:rsid w:val="00F24B7C"/>
    <w:rsid w:val="00F35447"/>
    <w:rsid w:val="00F464EF"/>
    <w:rsid w:val="00F70583"/>
    <w:rsid w:val="00F73D13"/>
    <w:rsid w:val="00F75576"/>
    <w:rsid w:val="00F82CAE"/>
    <w:rsid w:val="00FF1571"/>
    <w:rsid w:val="00FF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B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73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02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13350-6914-4776-B82F-CE91CE843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71</cp:revision>
  <cp:lastPrinted>2020-01-09T07:34:00Z</cp:lastPrinted>
  <dcterms:created xsi:type="dcterms:W3CDTF">2020-01-05T14:46:00Z</dcterms:created>
  <dcterms:modified xsi:type="dcterms:W3CDTF">2020-01-09T14:55:00Z</dcterms:modified>
</cp:coreProperties>
</file>